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Mechanic</w:t>
      </w:r>
    </w:p>
    <w:bookmarkStart w:id="20" w:name="X327bdc845689df6e9c3ed5c83862c0ce26fa990"/>
    <w:p>
      <w:pPr>
        <w:pStyle w:val="Heading1"/>
      </w:pPr>
      <w:r>
        <w:t xml:space="preserve">Internship Application Letter: Automotive Mechanic</w:t>
      </w:r>
    </w:p>
    <w:p>
      <w:pPr>
        <w:pStyle w:val="FirstParagraph"/>
      </w:pPr>
      <w:r>
        <w:t xml:space="preserve">For Consideration at [Company Name], Auckland, New Zealand</w:t>
      </w:r>
    </w:p>
    <w:bookmarkEnd w:id="20"/>
    <w:p>
      <w:pPr>
        <w:pStyle w:val="BodyText"/>
      </w:pPr>
      <w:r>
        <w:t xml:space="preserve">Kia ora,</w:t>
      </w:r>
    </w:p>
    <w:p>
      <w:pPr>
        <w:pStyle w:val="BodyText"/>
      </w:pPr>
      <w:r>
        <w:t xml:space="preserve">My name is [Your Name], and I am writing with profound enthusiasm to express my interest in the Automotive Mechanic Internship position at [Company Name] in Auckland, New Zealand. As a dedicated and skilled aspiring technician with hands-on experience in vehicle diagnostics, maintenance, and repair, I am eager to contribute to your team while immersing myself in the dynamic automotive landscape of New Zealand’s largest city. This internship represents not just a career step but an opportunity to grow under the guidance of industry leaders within Auckland’s thriving transportation ecosystem.</w:t>
      </w:r>
    </w:p>
    <w:p>
      <w:pPr>
        <w:pStyle w:val="BodyText"/>
      </w:pPr>
      <w:r>
        <w:t xml:space="preserve">Auckland’s unique position as New Zealand’s economic hub—home to over 1.5 million residents and a diverse fleet of vehicles—from modern electric models to classic imports—fuels my passion for automotive excellence. I have long admired how Auckland workshops like yours navigate the challenges of maintaining cutting-edge technology while adhering to the strict safety standards set by Waka Kotahi (New Zealand Transport Agency). My academic training at [Your Institution, e.g., Auckland Institute of Studies] has equipped me with foundational knowledge in engine systems, electrical diagnostics, and service protocols aligned with NZ automotive regulations. Yet, I recognize that true mastery comes from real-world application—a principle I seek to embrace through this internship.</w:t>
      </w:r>
    </w:p>
    <w:p>
      <w:pPr>
        <w:pStyle w:val="BodyText"/>
      </w:pPr>
      <w:r>
        <w:t xml:space="preserve">During my studies at [Your Institution], I completed a rigorous 6-month practical placement at [Previous Workshop/Company Name] in Manukau, Auckland. There, I assisted senior technicians in servicing over 50 vehicles weekly, including Toyota Corollas (the most common vehicle on NZ roads) and emerging EV models like the Nissan Leaf. My responsibilities included:</w:t>
      </w:r>
      <w:r>
        <w:t xml:space="preserve"> </w:t>
      </w:r>
      <w:r>
        <w:t xml:space="preserve">• Conducting pre-service inspections using OEM diagnostic tools (e.g., Techstream for Toyota)</w:t>
      </w:r>
      <w:r>
        <w:t xml:space="preserve"> </w:t>
      </w:r>
      <w:r>
        <w:t xml:space="preserve">• Replacing brake pads, oil filters, and timing belts under supervision</w:t>
      </w:r>
      <w:r>
        <w:t xml:space="preserve"> </w:t>
      </w:r>
      <w:r>
        <w:t xml:space="preserve">• Documenting repairs in digital work orders compliant with NZ Transport Agency requirements</w:t>
      </w:r>
      <w:r>
        <w:t xml:space="preserve"> </w:t>
      </w:r>
      <w:r>
        <w:t xml:space="preserve">• Maintaining a clean, safe workshop environment aligned with WorkSafe New Zealand standards</w:t>
      </w:r>
    </w:p>
    <w:p>
      <w:pPr>
        <w:pStyle w:val="BodyText"/>
      </w:pPr>
      <w:r>
        <w:t xml:space="preserve">One project that exemplifies my commitment occurred when I identified a recurring electrical fault in a 2018 Honda Civic. After meticulous testing of the vehicle’s CAN bus system, I pinpointed an intermittent grounding issue—saving the customer both time and cost. This experience reinforced my belief that precision in diagnostics is non-negotiable for NZ mechanics, where weather challenges (like Auckland’s frequent rain) can compound vehicle wear. I also completed a workshop on EV safety protocols through the New Zealand Auto Industry Training Council (NZAITC), understanding that as Auckland accelerates toward electric mobility, skilled technicians must adapt to new systems safely and efficiently.</w:t>
      </w:r>
    </w:p>
    <w:p>
      <w:pPr>
        <w:pStyle w:val="BodyText"/>
      </w:pPr>
      <w:r>
        <w:t xml:space="preserve">What draws me specifically to [Company Name] is your reputation for mentoring future industry leaders. I admire how your business supports community initiatives like the "Auckland Youth Auto Skills Program," which aligns with my own volunteer work with the Māori Automotive Apprenticeship Network. As someone who values whanaungatanga (relationships) and manaakitanga (hospitality), I thrive in collaborative environments where knowledge is shared freely. Auckland’s multicultural workforce—where technicians from diverse backgrounds solve complex problems together—is a testament to the industry’s strength, and I am eager to contribute my proactive attitude while learning from your team’s expertise.</w:t>
      </w:r>
    </w:p>
    <w:p>
      <w:pPr>
        <w:pStyle w:val="BodyText"/>
      </w:pPr>
      <w:r>
        <w:t xml:space="preserve">I also understand the critical role of customer service in New Zealand automotive culture. Unlike transactional repair shops elsewhere, NZ customers expect transparent communication and respect—a value [Company Name] clearly prioritizes. During my placement, I developed strong listening skills by explaining technical issues to customers in plain language (e.g., “Your alternator is struggling because the belt is worn—let’s replace it before your next trip to the Bay of Islands”). This approach ensures trust, which is vital in Auckland’s competitive market where word-of-mouth referrals drive business growth.</w:t>
      </w:r>
    </w:p>
    <w:p>
      <w:pPr>
        <w:pStyle w:val="BodyText"/>
      </w:pPr>
      <w:r>
        <w:t xml:space="preserve">Furthermore, I am committed to lifelong learning in line with NZ’s evolving automotive demands. I hold a Level 3 Certificate in Automotive Maintenance (NZQA) and am currently pursuing the Advanced Workshop Practices qualification through [Institution Name]. I actively follow industry updates from sources like Auto News NZ and attend Auckland-based events such as the annual MOTS Trade Show, where I networked with technicians specializing in hybrid systems. As Auckland’s fleet modernizes—especially with government incentives for EVs—I am dedicated to mastering new technologies, ensuring I become a future-ready mechanic who supports your business’s growth trajectory.</w:t>
      </w:r>
    </w:p>
    <w:p>
      <w:pPr>
        <w:pStyle w:val="BodyText"/>
      </w:pPr>
      <w:r>
        <w:t xml:space="preserve">Finally, my resilience and adaptability make me well-suited for Auckland’s fast-paced environment. Whether navigating the morning traffic on the Northwestern Motorway or troubleshooting a vintage 1970s Holden in a cramped garage, I approach challenges with calm focus. I am physically capable of lifting heavy components (up to 25kg), work efficiently in both team and independent settings, and am certified in First Aid and Workplace Safety—requirements I met before even applying for my last placement.</w:t>
      </w:r>
    </w:p>
    <w:p>
      <w:pPr>
        <w:pStyle w:val="BodyText"/>
      </w:pPr>
      <w:r>
        <w:t xml:space="preserve">Thank you for considering my application. This internship represents a pivotal step toward becoming a qualified Automotive Mechanic registered with the Transport Accident Commission (TAC) in New Zealand. I am confident that my technical skills, cultural awareness, and dedication to Auckland’s automotive community will allow me to contribute meaningfully from day one. I have attached my CV for your review and welcome the opportunity to discuss how my proactive approach aligns with [Company Name]’s vision.</w:t>
      </w:r>
    </w:p>
    <w:p>
      <w:pPr>
        <w:pStyle w:val="BodyText"/>
      </w:pPr>
      <w:r>
        <w:t xml:space="preserve">Kia ora,</w:t>
      </w:r>
      <w:r>
        <w:t xml:space="preserve"> </w:t>
      </w:r>
      <w:r>
        <w:t xml:space="preserve">[Your Full Name]</w:t>
      </w:r>
      <w:r>
        <w:t xml:space="preserve"> </w:t>
      </w:r>
      <w:r>
        <w:t xml:space="preserve">[Phone Number] | [Email Address] | [LinkedIn/Portfolio URL,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Mechanic</dc:title>
  <dc:creator/>
  <dc:language>en</dc:language>
  <cp:keywords/>
  <dcterms:created xsi:type="dcterms:W3CDTF">2026-07-24T16:51:22Z</dcterms:created>
  <dcterms:modified xsi:type="dcterms:W3CDTF">2026-07-24T16:51:22Z</dcterms:modified>
</cp:coreProperties>
</file>

<file path=docProps/custom.xml><?xml version="1.0" encoding="utf-8"?>
<Properties xmlns="http://schemas.openxmlformats.org/officeDocument/2006/custom-properties" xmlns:vt="http://schemas.openxmlformats.org/officeDocument/2006/docPropsVTypes"/>
</file>